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634" w:type="dxa"/>
        <w:tblLook w:val="04A0" w:firstRow="1" w:lastRow="0" w:firstColumn="1" w:lastColumn="0" w:noHBand="0" w:noVBand="1"/>
      </w:tblPr>
      <w:tblGrid>
        <w:gridCol w:w="2405"/>
        <w:gridCol w:w="7229"/>
      </w:tblGrid>
      <w:tr w:rsidR="007A1306" w14:paraId="1EA079E6" w14:textId="77777777" w:rsidTr="00A149A7">
        <w:trPr>
          <w:trHeight w:val="983"/>
        </w:trPr>
        <w:tc>
          <w:tcPr>
            <w:tcW w:w="2405" w:type="dxa"/>
            <w:vAlign w:val="center"/>
          </w:tcPr>
          <w:p w14:paraId="352B75D0"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5F536D99"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sz w:val="20"/>
                <w:szCs w:val="20"/>
              </w:rPr>
              <w:t>All to do - meeting and collaboration on the existing project idea and come up with themes that we wish to use for marketing the scope of what everyone is happy to take on and plan our development</w:t>
            </w:r>
          </w:p>
        </w:tc>
      </w:tr>
      <w:tr w:rsidR="007A1306" w14:paraId="250202A7" w14:textId="77777777" w:rsidTr="00A149A7">
        <w:trPr>
          <w:trHeight w:val="983"/>
        </w:trPr>
        <w:tc>
          <w:tcPr>
            <w:tcW w:w="2405" w:type="dxa"/>
            <w:vAlign w:val="center"/>
          </w:tcPr>
          <w:p w14:paraId="0D7134F0"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B08A07F"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happy and on the same page with how we move. Minor and Major tasks set to be worked on in week 3 </w:t>
            </w:r>
          </w:p>
        </w:tc>
      </w:tr>
      <w:tr w:rsidR="007A1306" w14:paraId="177F6750" w14:textId="77777777" w:rsidTr="00A149A7">
        <w:trPr>
          <w:trHeight w:val="1815"/>
        </w:trPr>
        <w:tc>
          <w:tcPr>
            <w:tcW w:w="2405" w:type="dxa"/>
            <w:vAlign w:val="center"/>
          </w:tcPr>
          <w:p w14:paraId="592C8454"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1BDD652E"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7A1306" w14:paraId="7D3D1B0C" w14:textId="77777777" w:rsidTr="00A149A7">
        <w:trPr>
          <w:trHeight w:val="1590"/>
        </w:trPr>
        <w:tc>
          <w:tcPr>
            <w:tcW w:w="2405" w:type="dxa"/>
            <w:vAlign w:val="center"/>
          </w:tcPr>
          <w:p w14:paraId="0DAB1420"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772FBB9B"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app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app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app</w:t>
            </w:r>
          </w:p>
        </w:tc>
      </w:tr>
      <w:tr w:rsidR="007A1306" w14:paraId="4BCD9FAD" w14:textId="77777777" w:rsidTr="00A149A7">
        <w:trPr>
          <w:trHeight w:val="1964"/>
        </w:trPr>
        <w:tc>
          <w:tcPr>
            <w:tcW w:w="2405" w:type="dxa"/>
            <w:vAlign w:val="center"/>
          </w:tcPr>
          <w:p w14:paraId="2C43915F"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372CC6A6"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application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7A1306" w14:paraId="64026735" w14:textId="77777777" w:rsidTr="00A149A7">
        <w:trPr>
          <w:trHeight w:val="1855"/>
        </w:trPr>
        <w:tc>
          <w:tcPr>
            <w:tcW w:w="2405" w:type="dxa"/>
            <w:vAlign w:val="center"/>
          </w:tcPr>
          <w:p w14:paraId="2A7393BB" w14:textId="77777777" w:rsidR="007A1306" w:rsidRPr="005A549D" w:rsidRDefault="007A1306" w:rsidP="00A149A7">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2EF72548" w14:textId="77777777" w:rsidR="007A1306" w:rsidRPr="005A549D" w:rsidRDefault="007A1306" w:rsidP="00A149A7">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5A5E0569"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application,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7A1306" w14:paraId="66470F21" w14:textId="77777777" w:rsidTr="00A149A7">
        <w:trPr>
          <w:trHeight w:val="1080"/>
        </w:trPr>
        <w:tc>
          <w:tcPr>
            <w:tcW w:w="2405" w:type="dxa"/>
            <w:vAlign w:val="center"/>
          </w:tcPr>
          <w:p w14:paraId="4B3E42D5"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2E96B268"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7A1306" w14:paraId="25E61752" w14:textId="77777777" w:rsidTr="00A149A7">
        <w:trPr>
          <w:trHeight w:val="1560"/>
        </w:trPr>
        <w:tc>
          <w:tcPr>
            <w:tcW w:w="2405" w:type="dxa"/>
            <w:vAlign w:val="center"/>
          </w:tcPr>
          <w:p w14:paraId="4F1C4C8A"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BB12506"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application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s/</w:t>
            </w:r>
            <w:proofErr w:type="spellStart"/>
            <w:r w:rsidRPr="005A549D">
              <w:rPr>
                <w:rFonts w:ascii="Open Sans" w:hAnsi="Open Sans" w:cs="Open Sans"/>
                <w:sz w:val="20"/>
                <w:szCs w:val="20"/>
              </w:rPr>
              <w:t>glasswire</w:t>
            </w:r>
            <w:proofErr w:type="spellEnd"/>
            <w:r w:rsidRPr="005A549D">
              <w:rPr>
                <w:rFonts w:ascii="Open Sans" w:hAnsi="Open Sans" w:cs="Open Sans"/>
                <w:sz w:val="20"/>
                <w:szCs w:val="20"/>
              </w:rPr>
              <w:t xml:space="preserve"> for ad marketing proceeds in the application. Should be able to get Nord on board if not will fall back on raid shadow legends. </w:t>
            </w:r>
          </w:p>
        </w:tc>
      </w:tr>
      <w:tr w:rsidR="007A1306" w14:paraId="21D7A327" w14:textId="77777777" w:rsidTr="00A149A7">
        <w:trPr>
          <w:trHeight w:val="1065"/>
        </w:trPr>
        <w:tc>
          <w:tcPr>
            <w:tcW w:w="2405" w:type="dxa"/>
            <w:vAlign w:val="center"/>
          </w:tcPr>
          <w:p w14:paraId="07196ADA"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7524DA4D"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application</w:t>
            </w:r>
          </w:p>
        </w:tc>
      </w:tr>
      <w:tr w:rsidR="007A1306" w14:paraId="6033D6A5" w14:textId="77777777" w:rsidTr="00A149A7">
        <w:trPr>
          <w:trHeight w:val="1575"/>
        </w:trPr>
        <w:tc>
          <w:tcPr>
            <w:tcW w:w="2405" w:type="dxa"/>
            <w:vAlign w:val="center"/>
          </w:tcPr>
          <w:p w14:paraId="689AC74A"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lastRenderedPageBreak/>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14DC3D99"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sz w:val="20"/>
                <w:szCs w:val="20"/>
              </w:rPr>
              <w:t>Release of application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7A1306" w14:paraId="157D87F6" w14:textId="77777777" w:rsidTr="00A149A7">
        <w:trPr>
          <w:trHeight w:val="1855"/>
        </w:trPr>
        <w:tc>
          <w:tcPr>
            <w:tcW w:w="2405" w:type="dxa"/>
            <w:vAlign w:val="center"/>
          </w:tcPr>
          <w:p w14:paraId="3FBE5D65"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511C349"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Its Christmas no-one works Promotional content may be created, and any main faults will be amended by one of the team days before Christmas all team will be out in shopping centres at Santa photo locations to spread the word of the app</w:t>
            </w:r>
          </w:p>
        </w:tc>
      </w:tr>
      <w:tr w:rsidR="007A1306" w14:paraId="58770DA8" w14:textId="77777777" w:rsidTr="00A149A7">
        <w:trPr>
          <w:trHeight w:val="1635"/>
        </w:trPr>
        <w:tc>
          <w:tcPr>
            <w:tcW w:w="2405" w:type="dxa"/>
            <w:vAlign w:val="center"/>
          </w:tcPr>
          <w:p w14:paraId="0BD5A3F0"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DFEF12D" w14:textId="77777777" w:rsidR="007A1306" w:rsidRPr="005A549D" w:rsidRDefault="007A1306" w:rsidP="00A149A7">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7A1306" w14:paraId="008415E0" w14:textId="77777777" w:rsidTr="00A149A7">
        <w:trPr>
          <w:trHeight w:val="1275"/>
        </w:trPr>
        <w:tc>
          <w:tcPr>
            <w:tcW w:w="2405" w:type="dxa"/>
            <w:vAlign w:val="center"/>
          </w:tcPr>
          <w:p w14:paraId="6A53DCB7"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2E474DE5"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7A1306" w14:paraId="382904E6" w14:textId="77777777" w:rsidTr="00A149A7">
        <w:trPr>
          <w:trHeight w:val="1440"/>
        </w:trPr>
        <w:tc>
          <w:tcPr>
            <w:tcW w:w="2405" w:type="dxa"/>
            <w:vAlign w:val="center"/>
          </w:tcPr>
          <w:p w14:paraId="6647D105"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6C2A91D2" w14:textId="77777777" w:rsidR="007A1306" w:rsidRPr="005A549D" w:rsidRDefault="007A1306" w:rsidP="00A149A7">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7A1306" w14:paraId="48731EDC" w14:textId="77777777" w:rsidTr="00A149A7">
        <w:trPr>
          <w:trHeight w:val="1185"/>
        </w:trPr>
        <w:tc>
          <w:tcPr>
            <w:tcW w:w="2405" w:type="dxa"/>
            <w:vAlign w:val="center"/>
          </w:tcPr>
          <w:p w14:paraId="18ADBCB4" w14:textId="77777777" w:rsidR="007A1306" w:rsidRPr="005A549D" w:rsidRDefault="007A1306" w:rsidP="00A149A7">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5C2D145D" w14:textId="77777777" w:rsidR="007A1306" w:rsidRPr="005A549D" w:rsidRDefault="007A1306" w:rsidP="00A149A7">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672A6659" w14:textId="77777777" w:rsidR="00C037FD" w:rsidRDefault="007A1306"/>
    <w:sectPr w:rsidR="00C037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DQ0NTAwtjQwNbRQ0lEKTi0uzszPAykwqgUAU/vC2ywAAAA="/>
  </w:docVars>
  <w:rsids>
    <w:rsidRoot w:val="00391705"/>
    <w:rsid w:val="002147F9"/>
    <w:rsid w:val="00391705"/>
    <w:rsid w:val="004F50E9"/>
    <w:rsid w:val="007A1306"/>
    <w:rsid w:val="00D13CFA"/>
    <w:rsid w:val="00D646C0"/>
    <w:rsid w:val="00ED4547"/>
    <w:rsid w:val="00F131FE"/>
    <w:rsid w:val="0222D99E"/>
    <w:rsid w:val="03725864"/>
    <w:rsid w:val="08315DB1"/>
    <w:rsid w:val="09DD6CCA"/>
    <w:rsid w:val="09E7528E"/>
    <w:rsid w:val="0F89CC8C"/>
    <w:rsid w:val="101AB988"/>
    <w:rsid w:val="10734AB8"/>
    <w:rsid w:val="11912842"/>
    <w:rsid w:val="1562FF99"/>
    <w:rsid w:val="17738C84"/>
    <w:rsid w:val="183646A4"/>
    <w:rsid w:val="1947C4A4"/>
    <w:rsid w:val="1A359326"/>
    <w:rsid w:val="1B2606C8"/>
    <w:rsid w:val="1BAF2CA5"/>
    <w:rsid w:val="1C81D9B5"/>
    <w:rsid w:val="2080A48F"/>
    <w:rsid w:val="215887AB"/>
    <w:rsid w:val="22BB5344"/>
    <w:rsid w:val="23A45300"/>
    <w:rsid w:val="25402361"/>
    <w:rsid w:val="265E8B94"/>
    <w:rsid w:val="28ABF0A0"/>
    <w:rsid w:val="291D3819"/>
    <w:rsid w:val="29412011"/>
    <w:rsid w:val="2A2C02CE"/>
    <w:rsid w:val="2AE8D079"/>
    <w:rsid w:val="2B4806F9"/>
    <w:rsid w:val="2BFD3199"/>
    <w:rsid w:val="2D031D75"/>
    <w:rsid w:val="2F128704"/>
    <w:rsid w:val="2F537AA8"/>
    <w:rsid w:val="2F8C2C0C"/>
    <w:rsid w:val="3001FD72"/>
    <w:rsid w:val="31C8BCA1"/>
    <w:rsid w:val="324261A9"/>
    <w:rsid w:val="32A2144A"/>
    <w:rsid w:val="32B23C2D"/>
    <w:rsid w:val="32C7F030"/>
    <w:rsid w:val="33685DEF"/>
    <w:rsid w:val="33ED0990"/>
    <w:rsid w:val="3469B7AB"/>
    <w:rsid w:val="3492C3B3"/>
    <w:rsid w:val="35243866"/>
    <w:rsid w:val="356AE44E"/>
    <w:rsid w:val="3611B05C"/>
    <w:rsid w:val="373F1C6E"/>
    <w:rsid w:val="387ABA76"/>
    <w:rsid w:val="39E454BC"/>
    <w:rsid w:val="3A168AD7"/>
    <w:rsid w:val="3A79842D"/>
    <w:rsid w:val="3A9B9B1C"/>
    <w:rsid w:val="3AD8F92F"/>
    <w:rsid w:val="3B83F60A"/>
    <w:rsid w:val="3D1F72E2"/>
    <w:rsid w:val="3D7AC379"/>
    <w:rsid w:val="3E38B6D3"/>
    <w:rsid w:val="3EB17A99"/>
    <w:rsid w:val="3EFFE0EB"/>
    <w:rsid w:val="3FBCA90A"/>
    <w:rsid w:val="41CE3757"/>
    <w:rsid w:val="429BEB6C"/>
    <w:rsid w:val="42A9F3D1"/>
    <w:rsid w:val="462BEA8E"/>
    <w:rsid w:val="46B445B9"/>
    <w:rsid w:val="4731477D"/>
    <w:rsid w:val="47702C3A"/>
    <w:rsid w:val="48820DA4"/>
    <w:rsid w:val="49E15C29"/>
    <w:rsid w:val="4A4C78D3"/>
    <w:rsid w:val="4A613407"/>
    <w:rsid w:val="4A76431D"/>
    <w:rsid w:val="4AF70A7F"/>
    <w:rsid w:val="4B3E04FC"/>
    <w:rsid w:val="4B965DE0"/>
    <w:rsid w:val="4D7EB04D"/>
    <w:rsid w:val="4F34A52A"/>
    <w:rsid w:val="519AA1E3"/>
    <w:rsid w:val="52522170"/>
    <w:rsid w:val="52626028"/>
    <w:rsid w:val="55A278AD"/>
    <w:rsid w:val="55B2A624"/>
    <w:rsid w:val="57268EB2"/>
    <w:rsid w:val="58D1A1AC"/>
    <w:rsid w:val="58D3944C"/>
    <w:rsid w:val="5948F2F2"/>
    <w:rsid w:val="5AA4C869"/>
    <w:rsid w:val="5BDDC808"/>
    <w:rsid w:val="5C318371"/>
    <w:rsid w:val="5C682FFE"/>
    <w:rsid w:val="5C82B419"/>
    <w:rsid w:val="5D6963E4"/>
    <w:rsid w:val="5DBE10C8"/>
    <w:rsid w:val="5EF5C61E"/>
    <w:rsid w:val="618473E6"/>
    <w:rsid w:val="653F6DA2"/>
    <w:rsid w:val="65A7D382"/>
    <w:rsid w:val="66DADCC9"/>
    <w:rsid w:val="672A7B86"/>
    <w:rsid w:val="67BE2FD8"/>
    <w:rsid w:val="67FD4D06"/>
    <w:rsid w:val="6D50643E"/>
    <w:rsid w:val="6DBB1835"/>
    <w:rsid w:val="6ECD278B"/>
    <w:rsid w:val="700DA541"/>
    <w:rsid w:val="7031A190"/>
    <w:rsid w:val="70A40DA2"/>
    <w:rsid w:val="71010287"/>
    <w:rsid w:val="75C592F8"/>
    <w:rsid w:val="75F8D5A6"/>
    <w:rsid w:val="7B3F6F8A"/>
    <w:rsid w:val="7D8CF302"/>
    <w:rsid w:val="7D9EA5FD"/>
    <w:rsid w:val="7DFE472E"/>
    <w:rsid w:val="7E8A7B6A"/>
    <w:rsid w:val="7FA253D9"/>
    <w:rsid w:val="7FD70E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00D26"/>
  <w15:chartTrackingRefBased/>
  <w15:docId w15:val="{96D6145F-3069-4422-948C-3F6E04AA9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306"/>
    <w:pPr>
      <w:spacing w:before="240" w:line="240" w:lineRule="auto"/>
    </w:pPr>
    <w:rPr>
      <w:rFonts w:eastAsiaTheme="minorEastAsia"/>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FB6B52-C75A-4793-AAB0-7131190EE215}">
  <ds:schemaRefs>
    <ds:schemaRef ds:uri="http://schemas.microsoft.com/sharepoint/v3/contenttype/forms"/>
  </ds:schemaRefs>
</ds:datastoreItem>
</file>

<file path=customXml/itemProps2.xml><?xml version="1.0" encoding="utf-8"?>
<ds:datastoreItem xmlns:ds="http://schemas.openxmlformats.org/officeDocument/2006/customXml" ds:itemID="{EC88070D-F2CF-4484-A140-7C6CD73860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B2C9CD-7D15-4BD2-82D9-9BE609B053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75</Words>
  <Characters>3852</Characters>
  <Application>Microsoft Office Word</Application>
  <DocSecurity>0</DocSecurity>
  <Lines>32</Lines>
  <Paragraphs>9</Paragraphs>
  <ScaleCrop>false</ScaleCrop>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Adam Mutimer</cp:lastModifiedBy>
  <cp:revision>3</cp:revision>
  <dcterms:created xsi:type="dcterms:W3CDTF">2020-11-27T05:30:00Z</dcterms:created>
  <dcterms:modified xsi:type="dcterms:W3CDTF">2020-11-27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